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907887" w:rsidRPr="008B4DDE" w14:paraId="2D375931" w14:textId="77777777" w:rsidTr="00A4345F">
        <w:trPr>
          <w:trHeight w:val="520"/>
        </w:trPr>
        <w:tc>
          <w:tcPr>
            <w:tcW w:w="9062" w:type="dxa"/>
            <w:gridSpan w:val="6"/>
            <w:vAlign w:val="center"/>
          </w:tcPr>
          <w:p w14:paraId="0E715786" w14:textId="6B2E3784" w:rsidR="00907887" w:rsidRPr="003C5DA4" w:rsidRDefault="00907887" w:rsidP="00A4345F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A – Ćw. </w:t>
            </w:r>
            <w:r>
              <w:rPr>
                <w:b/>
                <w:bCs/>
                <w:sz w:val="24"/>
                <w:szCs w:val="24"/>
              </w:rPr>
              <w:t>1</w:t>
            </w:r>
            <w:r w:rsidR="002363B2">
              <w:rPr>
                <w:b/>
                <w:bCs/>
                <w:sz w:val="24"/>
                <w:szCs w:val="24"/>
              </w:rPr>
              <w:t>4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="002363B2" w:rsidRPr="002363B2">
              <w:rPr>
                <w:b/>
                <w:bCs/>
                <w:sz w:val="24"/>
                <w:szCs w:val="24"/>
              </w:rPr>
              <w:t>Generatory przebiegów sinusoidalnych</w:t>
            </w:r>
          </w:p>
        </w:tc>
      </w:tr>
      <w:tr w:rsidR="00907887" w:rsidRPr="008B4DDE" w14:paraId="56835E7A" w14:textId="77777777" w:rsidTr="00A4345F">
        <w:trPr>
          <w:trHeight w:val="415"/>
        </w:trPr>
        <w:tc>
          <w:tcPr>
            <w:tcW w:w="1967" w:type="dxa"/>
            <w:vAlign w:val="center"/>
          </w:tcPr>
          <w:p w14:paraId="3F657867" w14:textId="77777777" w:rsidR="00907887" w:rsidRPr="003C5DA4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32C8EBD3" w14:textId="77777777" w:rsidR="00907887" w:rsidRPr="008B4DDE" w:rsidRDefault="00907887" w:rsidP="00A4345F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610BC069" w14:textId="77777777" w:rsidR="00907887" w:rsidRPr="002D017C" w:rsidRDefault="0090788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1AE17648" w14:textId="77777777" w:rsidR="00907887" w:rsidRPr="008B4DDE" w:rsidRDefault="00907887" w:rsidP="00A4345F">
            <w:pPr>
              <w:ind w:firstLine="0"/>
              <w:jc w:val="left"/>
            </w:pPr>
            <w:r>
              <w:t>19-23.06.2023</w:t>
            </w:r>
          </w:p>
        </w:tc>
      </w:tr>
      <w:tr w:rsidR="00907887" w:rsidRPr="008B4DDE" w14:paraId="63515AC5" w14:textId="77777777" w:rsidTr="00A4345F">
        <w:trPr>
          <w:trHeight w:val="406"/>
        </w:trPr>
        <w:tc>
          <w:tcPr>
            <w:tcW w:w="1967" w:type="dxa"/>
            <w:vAlign w:val="center"/>
          </w:tcPr>
          <w:p w14:paraId="08CC629D" w14:textId="77777777" w:rsidR="00907887" w:rsidRPr="003C5DA4" w:rsidRDefault="0090788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23EFD0EB" w14:textId="77777777" w:rsidR="00907887" w:rsidRPr="008B4DDE" w:rsidRDefault="00907887" w:rsidP="00A4345F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422E7D78" w14:textId="77777777" w:rsidR="00907887" w:rsidRPr="002D017C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0C9043FB" w14:textId="77777777" w:rsidR="00907887" w:rsidRPr="008B4DDE" w:rsidRDefault="00907887" w:rsidP="00A4345F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158CB06E" w14:textId="77777777" w:rsidR="00907887" w:rsidRPr="002D017C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515920EF" w14:textId="77777777" w:rsidR="00907887" w:rsidRPr="008B4DDE" w:rsidRDefault="00907887" w:rsidP="00A4345F">
            <w:pPr>
              <w:ind w:firstLine="0"/>
              <w:jc w:val="left"/>
            </w:pPr>
          </w:p>
        </w:tc>
      </w:tr>
      <w:tr w:rsidR="00907887" w:rsidRPr="008B4DDE" w14:paraId="104DDC85" w14:textId="77777777" w:rsidTr="00A4345F">
        <w:trPr>
          <w:trHeight w:val="1418"/>
        </w:trPr>
        <w:tc>
          <w:tcPr>
            <w:tcW w:w="1967" w:type="dxa"/>
            <w:vAlign w:val="center"/>
          </w:tcPr>
          <w:p w14:paraId="431431A0" w14:textId="77777777" w:rsidR="00907887" w:rsidRPr="003C5DA4" w:rsidRDefault="0090788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78C09CD7" w14:textId="77777777" w:rsidR="00907887" w:rsidRPr="008B4DDE" w:rsidRDefault="00907887" w:rsidP="00A4345F">
            <w:pPr>
              <w:ind w:firstLine="0"/>
              <w:jc w:val="left"/>
            </w:pPr>
          </w:p>
        </w:tc>
      </w:tr>
    </w:tbl>
    <w:p w14:paraId="1BC5FF35" w14:textId="77777777" w:rsidR="00114FBD" w:rsidRPr="007D4F51" w:rsidRDefault="00114FBD" w:rsidP="00F636BF">
      <w:pPr>
        <w:rPr>
          <w:b/>
          <w:bCs/>
          <w:i/>
          <w:iCs/>
        </w:rPr>
      </w:pPr>
    </w:p>
    <w:p w14:paraId="66026308" w14:textId="3E24D998" w:rsidR="00F636BF" w:rsidRPr="002D017C" w:rsidRDefault="002363B2" w:rsidP="00F636BF">
      <w:pPr>
        <w:ind w:left="567" w:hanging="567"/>
        <w:rPr>
          <w:b/>
          <w:bCs/>
        </w:rPr>
      </w:pPr>
      <w:r>
        <w:rPr>
          <w:b/>
          <w:bCs/>
        </w:rPr>
        <w:t>1</w:t>
      </w:r>
      <w:r w:rsidR="00F636BF">
        <w:rPr>
          <w:b/>
          <w:bCs/>
        </w:rPr>
        <w:t>.</w:t>
      </w:r>
      <w:r w:rsidR="00F636BF">
        <w:rPr>
          <w:b/>
          <w:bCs/>
        </w:rPr>
        <w:tab/>
      </w:r>
      <w:r w:rsidR="00F636BF" w:rsidRPr="007D4F51">
        <w:rPr>
          <w:b/>
          <w:bCs/>
        </w:rPr>
        <w:t>Analiza pracy generatora drgań sinusoidalnych z wybranym przesuwnikiem CR i wzmacniaczem operacyjnym</w:t>
      </w:r>
    </w:p>
    <w:p w14:paraId="049E18BB" w14:textId="77777777" w:rsidR="00F636BF" w:rsidRDefault="00F636BF" w:rsidP="00F636BF">
      <w:r>
        <w:t xml:space="preserve">Wartość rezystancji </w:t>
      </w:r>
      <w:r w:rsidRPr="007D4F51">
        <w:t>R</w:t>
      </w:r>
      <w:r w:rsidRPr="007D4F51">
        <w:rPr>
          <w:vertAlign w:val="subscript"/>
        </w:rPr>
        <w:t>4</w:t>
      </w:r>
      <w:r>
        <w:t xml:space="preserve"> </w:t>
      </w:r>
      <w:r w:rsidRPr="007D4F51">
        <w:t>przy</w:t>
      </w:r>
      <w:r>
        <w:t xml:space="preserve"> której układ generuje drgania: </w:t>
      </w:r>
      <w:r w:rsidRPr="008B4DDE">
        <w:t>R</w:t>
      </w:r>
      <w:r>
        <w:rPr>
          <w:vertAlign w:val="subscript"/>
        </w:rPr>
        <w:t>4</w:t>
      </w:r>
      <w:r w:rsidRPr="008B4DDE">
        <w:rPr>
          <w:vertAlign w:val="subscript"/>
        </w:rPr>
        <w:t xml:space="preserve"> </w:t>
      </w:r>
      <w:r w:rsidRPr="008B4DDE">
        <w:t>= …………</w:t>
      </w:r>
      <w:proofErr w:type="gramStart"/>
      <w:r w:rsidRPr="008B4DDE">
        <w:t>…....</w:t>
      </w:r>
      <w:proofErr w:type="gramEnd"/>
      <w:r w:rsidRPr="008B4DDE">
        <w:t>……</w:t>
      </w:r>
    </w:p>
    <w:p w14:paraId="402763D9" w14:textId="77777777" w:rsidR="00F636BF" w:rsidRPr="008B4DDE" w:rsidRDefault="00F636BF" w:rsidP="00F636BF">
      <w:r>
        <w:t xml:space="preserve">Wartość wzmocnienia układu odwracającego: </w:t>
      </w:r>
      <w:proofErr w:type="spellStart"/>
      <w:r w:rsidRPr="008B4DDE">
        <w:t>k</w:t>
      </w:r>
      <w:r w:rsidRPr="008B4DDE">
        <w:rPr>
          <w:vertAlign w:val="subscript"/>
        </w:rPr>
        <w:t>U</w:t>
      </w:r>
      <w:proofErr w:type="spellEnd"/>
      <w:r w:rsidRPr="008B4DDE">
        <w:t xml:space="preserve"> = ……………………</w:t>
      </w:r>
      <w:proofErr w:type="gramStart"/>
      <w:r w:rsidRPr="008B4DDE">
        <w:t>…….</w:t>
      </w:r>
      <w:proofErr w:type="gramEnd"/>
      <w:r w:rsidRPr="008B4DDE">
        <w:t>.</w:t>
      </w:r>
    </w:p>
    <w:p w14:paraId="422E5239" w14:textId="77777777" w:rsidR="00F636BF" w:rsidRDefault="00F636BF" w:rsidP="00F636BF">
      <w:pPr>
        <w:ind w:left="567" w:firstLine="0"/>
      </w:pPr>
      <w:r>
        <w:t xml:space="preserve">Wartość minimalna rezystancji </w:t>
      </w:r>
      <w:r w:rsidRPr="007D4F51">
        <w:t>R</w:t>
      </w:r>
      <w:r w:rsidRPr="007D4F51">
        <w:rPr>
          <w:vertAlign w:val="subscript"/>
        </w:rPr>
        <w:t>4</w:t>
      </w:r>
      <w:r>
        <w:t xml:space="preserve"> </w:t>
      </w:r>
      <w:r w:rsidRPr="007D4F51">
        <w:t>przy</w:t>
      </w:r>
      <w:r>
        <w:t xml:space="preserve"> której układ generuje drgania sinusoidalne nieodkształcone: </w:t>
      </w:r>
      <w:r w:rsidRPr="008B4DDE">
        <w:t>R</w:t>
      </w:r>
      <w:r>
        <w:rPr>
          <w:vertAlign w:val="subscript"/>
        </w:rPr>
        <w:t>4</w:t>
      </w:r>
      <w:r w:rsidRPr="008B4DDE">
        <w:rPr>
          <w:vertAlign w:val="subscript"/>
        </w:rPr>
        <w:t xml:space="preserve"> </w:t>
      </w:r>
      <w:r w:rsidRPr="008B4DDE">
        <w:t>= …………</w:t>
      </w:r>
      <w:proofErr w:type="gramStart"/>
      <w:r w:rsidRPr="008B4DDE">
        <w:t>…....</w:t>
      </w:r>
      <w:proofErr w:type="gramEnd"/>
      <w:r w:rsidRPr="008B4DDE">
        <w:t>……</w:t>
      </w:r>
    </w:p>
    <w:p w14:paraId="06153F1C" w14:textId="77777777" w:rsidR="00F636BF" w:rsidRPr="008B4DDE" w:rsidRDefault="00F636BF" w:rsidP="00F636BF">
      <w:r>
        <w:t xml:space="preserve">Wartość wzmocnienia układu odwracającego: </w:t>
      </w:r>
      <w:proofErr w:type="spellStart"/>
      <w:r w:rsidRPr="008B4DDE">
        <w:t>k</w:t>
      </w:r>
      <w:r w:rsidRPr="008B4DDE">
        <w:rPr>
          <w:vertAlign w:val="subscript"/>
        </w:rPr>
        <w:t>U</w:t>
      </w:r>
      <w:proofErr w:type="spellEnd"/>
      <w:r w:rsidRPr="008B4DDE">
        <w:t xml:space="preserve"> = ……………………</w:t>
      </w:r>
      <w:proofErr w:type="gramStart"/>
      <w:r w:rsidRPr="008B4DDE">
        <w:t>…….</w:t>
      </w:r>
      <w:proofErr w:type="gramEnd"/>
      <w:r w:rsidRPr="008B4DDE">
        <w:t>.</w:t>
      </w:r>
    </w:p>
    <w:p w14:paraId="7822C5F2" w14:textId="77777777" w:rsidR="00F636BF" w:rsidRDefault="00F636BF" w:rsidP="00F636BF">
      <w:r>
        <w:t xml:space="preserve">Amplituda generowanego przebiegu: </w:t>
      </w:r>
      <w:proofErr w:type="spellStart"/>
      <w:r>
        <w:t>V</w:t>
      </w:r>
      <w:r>
        <w:rPr>
          <w:vertAlign w:val="subscript"/>
        </w:rPr>
        <w:t>o</w:t>
      </w:r>
      <w:r w:rsidRPr="007D4F51">
        <w:rPr>
          <w:vertAlign w:val="subscript"/>
        </w:rPr>
        <w:t>utp</w:t>
      </w:r>
      <w:proofErr w:type="spellEnd"/>
      <w:r w:rsidRPr="007D4F51">
        <w:rPr>
          <w:vertAlign w:val="subscript"/>
        </w:rPr>
        <w:t xml:space="preserve">-p </w:t>
      </w:r>
      <w:r>
        <w:t xml:space="preserve">= </w:t>
      </w:r>
      <w:r w:rsidRPr="008B4DDE">
        <w:t>……………………</w:t>
      </w:r>
      <w:proofErr w:type="gramStart"/>
      <w:r w:rsidRPr="008B4DDE">
        <w:t>…….</w:t>
      </w:r>
      <w:proofErr w:type="gramEnd"/>
      <w:r w:rsidRPr="008B4DDE">
        <w:t>.</w:t>
      </w:r>
    </w:p>
    <w:p w14:paraId="6910DEA1" w14:textId="6714B6B7" w:rsidR="00F636BF" w:rsidRDefault="00F636BF" w:rsidP="00F636BF">
      <w:r>
        <w:t xml:space="preserve">Częstotliwość generowanego przebiegu: </w:t>
      </w:r>
      <w:proofErr w:type="spellStart"/>
      <w:r>
        <w:t>f</w:t>
      </w:r>
      <w:r>
        <w:rPr>
          <w:vertAlign w:val="subscript"/>
        </w:rPr>
        <w:t>o</w:t>
      </w:r>
      <w:r w:rsidRPr="007D4F51">
        <w:rPr>
          <w:vertAlign w:val="subscript"/>
        </w:rPr>
        <w:t>ut</w:t>
      </w:r>
      <w:proofErr w:type="spellEnd"/>
      <w:r w:rsidRPr="007D4F51">
        <w:rPr>
          <w:vertAlign w:val="subscript"/>
        </w:rPr>
        <w:t xml:space="preserve"> </w:t>
      </w:r>
      <w:r>
        <w:t xml:space="preserve">= </w:t>
      </w:r>
      <w:r w:rsidRPr="008B4DDE">
        <w:t>……………………</w:t>
      </w:r>
      <w:proofErr w:type="gramStart"/>
      <w:r w:rsidRPr="008B4DDE">
        <w:t>…….</w:t>
      </w:r>
      <w:proofErr w:type="gramEnd"/>
      <w:r w:rsidRPr="008B4DDE">
        <w:t>.</w:t>
      </w:r>
    </w:p>
    <w:p w14:paraId="20B27CC0" w14:textId="279430E3" w:rsidR="002363B2" w:rsidRPr="00267014" w:rsidRDefault="002363B2" w:rsidP="00F636BF">
      <w:pPr>
        <w:rPr>
          <w:b/>
          <w:bCs/>
          <w:i/>
          <w:iCs/>
        </w:rPr>
      </w:pPr>
      <w:r w:rsidRPr="00267014">
        <w:rPr>
          <w:b/>
          <w:bCs/>
          <w:i/>
          <w:iCs/>
        </w:rPr>
        <w:t>(przebiegi)</w:t>
      </w:r>
    </w:p>
    <w:p w14:paraId="7B242DA2" w14:textId="35F79065" w:rsidR="002363B2" w:rsidRDefault="002363B2">
      <w:pPr>
        <w:ind w:firstLine="0"/>
        <w:jc w:val="left"/>
      </w:pPr>
      <w:r>
        <w:br w:type="page"/>
      </w:r>
    </w:p>
    <w:p w14:paraId="4739C14C" w14:textId="285A3FFE" w:rsidR="00F636BF" w:rsidRPr="002D017C" w:rsidRDefault="002363B2" w:rsidP="00F636BF">
      <w:pPr>
        <w:ind w:left="567" w:hanging="567"/>
        <w:rPr>
          <w:b/>
          <w:bCs/>
        </w:rPr>
      </w:pPr>
      <w:r>
        <w:rPr>
          <w:b/>
          <w:bCs/>
        </w:rPr>
        <w:lastRenderedPageBreak/>
        <w:t>2</w:t>
      </w:r>
      <w:r w:rsidR="00F636BF" w:rsidRPr="002D017C">
        <w:rPr>
          <w:b/>
          <w:bCs/>
        </w:rPr>
        <w:t xml:space="preserve">. </w:t>
      </w:r>
      <w:r w:rsidR="00F636BF">
        <w:rPr>
          <w:b/>
          <w:bCs/>
        </w:rPr>
        <w:tab/>
        <w:t xml:space="preserve">(Dodatkowo) </w:t>
      </w:r>
      <w:r w:rsidR="00F636BF" w:rsidRPr="002D017C">
        <w:rPr>
          <w:b/>
          <w:bCs/>
        </w:rPr>
        <w:t>Oszacowanie wartości rezystancji w układzie bezpośredniego zasilania bez sprzężenia zwrotnego.</w:t>
      </w:r>
    </w:p>
    <w:p w14:paraId="0DB94F4A" w14:textId="77777777" w:rsidR="00F636BF" w:rsidRPr="008B4DDE" w:rsidRDefault="00F636BF" w:rsidP="00F636BF">
      <w:r>
        <w:t>Wybrana pojemność mostka Wiena: C</w:t>
      </w:r>
      <w:r w:rsidRPr="008B4DDE">
        <w:rPr>
          <w:vertAlign w:val="subscript"/>
        </w:rPr>
        <w:t xml:space="preserve"> </w:t>
      </w:r>
      <w:r w:rsidRPr="008B4DDE">
        <w:t>= …………</w:t>
      </w:r>
      <w:proofErr w:type="gramStart"/>
      <w:r w:rsidRPr="008B4DDE">
        <w:t>…....</w:t>
      </w:r>
      <w:proofErr w:type="gramEnd"/>
      <w:r w:rsidRPr="008B4DDE">
        <w:t>……</w:t>
      </w:r>
    </w:p>
    <w:p w14:paraId="192372B9" w14:textId="77777777" w:rsidR="00F636BF" w:rsidRDefault="00F636BF" w:rsidP="00F636BF">
      <w:r>
        <w:t>Wybrana częstotliwość drgań: f</w:t>
      </w:r>
      <w:r w:rsidRPr="008B4DDE">
        <w:t xml:space="preserve"> = ……………</w:t>
      </w:r>
      <w:proofErr w:type="gramStart"/>
      <w:r w:rsidRPr="008B4DDE">
        <w:t>...….</w:t>
      </w:r>
      <w:proofErr w:type="gramEnd"/>
      <w:r w:rsidRPr="008B4DDE">
        <w:t>.….</w:t>
      </w:r>
    </w:p>
    <w:p w14:paraId="7FF4D674" w14:textId="77777777" w:rsidR="00F636BF" w:rsidRDefault="00F636BF" w:rsidP="00F636BF">
      <w:r>
        <w:t xml:space="preserve">Wyznaczona wartość rezystancji dla gałęzi mostka Wiena: </w:t>
      </w:r>
      <w:r w:rsidRPr="008B4DDE">
        <w:t>R = ……</w:t>
      </w:r>
      <w:proofErr w:type="gramStart"/>
      <w:r w:rsidRPr="008B4DDE">
        <w:t>…….</w:t>
      </w:r>
      <w:proofErr w:type="gramEnd"/>
      <w:r w:rsidRPr="008B4DDE">
        <w:t>.…….</w:t>
      </w:r>
    </w:p>
    <w:p w14:paraId="6ED429A2" w14:textId="77777777" w:rsidR="00F636BF" w:rsidRDefault="00F636BF" w:rsidP="00F636BF">
      <w:r>
        <w:t>Wyznaczona teoretyczna częstotliwość drgań mostka Wiena: f</w:t>
      </w:r>
      <w:r w:rsidRPr="008B4DDE">
        <w:t xml:space="preserve"> = ……………</w:t>
      </w:r>
      <w:proofErr w:type="gramStart"/>
      <w:r w:rsidRPr="008B4DDE">
        <w:t>...….</w:t>
      </w:r>
      <w:proofErr w:type="gramEnd"/>
      <w:r w:rsidRPr="008B4DDE">
        <w:t>.….</w:t>
      </w:r>
    </w:p>
    <w:p w14:paraId="5C4E11AD" w14:textId="77777777" w:rsidR="00F636BF" w:rsidRDefault="00F636BF" w:rsidP="00F636BF">
      <w:pPr>
        <w:ind w:left="567" w:firstLine="0"/>
      </w:pPr>
      <w:r>
        <w:t>Wartości rezystancji R</w:t>
      </w:r>
      <w:r>
        <w:rPr>
          <w:vertAlign w:val="subscript"/>
        </w:rPr>
        <w:t>3</w:t>
      </w:r>
      <w:r>
        <w:t xml:space="preserve"> i R</w:t>
      </w:r>
      <w:r>
        <w:rPr>
          <w:vertAlign w:val="subscript"/>
        </w:rPr>
        <w:t>4</w:t>
      </w:r>
      <w:r>
        <w:t xml:space="preserve"> pozwalające na wzbudzenie drgań sinusoidalnych, stabilnych i nieodkształconych: </w:t>
      </w:r>
      <w:r w:rsidRPr="008B4DDE">
        <w:t>R</w:t>
      </w:r>
      <w:r>
        <w:rPr>
          <w:vertAlign w:val="subscript"/>
        </w:rPr>
        <w:t>3</w:t>
      </w:r>
      <w:r w:rsidRPr="008B4DDE">
        <w:rPr>
          <w:vertAlign w:val="subscript"/>
        </w:rPr>
        <w:t xml:space="preserve"> </w:t>
      </w:r>
      <w:r w:rsidRPr="008B4DDE">
        <w:t>= …………</w:t>
      </w:r>
      <w:proofErr w:type="gramStart"/>
      <w:r w:rsidRPr="008B4DDE">
        <w:t>…....</w:t>
      </w:r>
      <w:proofErr w:type="gramEnd"/>
      <w:r w:rsidRPr="008B4DDE">
        <w:t>……</w:t>
      </w:r>
      <w:r>
        <w:t xml:space="preserve">, </w:t>
      </w:r>
      <w:r w:rsidRPr="008B4DDE">
        <w:t>R</w:t>
      </w:r>
      <w:r>
        <w:rPr>
          <w:vertAlign w:val="subscript"/>
        </w:rPr>
        <w:t>4</w:t>
      </w:r>
      <w:r w:rsidRPr="008B4DDE">
        <w:rPr>
          <w:vertAlign w:val="subscript"/>
        </w:rPr>
        <w:t xml:space="preserve"> </w:t>
      </w:r>
      <w:r w:rsidRPr="008B4DDE">
        <w:t>= ……………....……</w:t>
      </w:r>
    </w:p>
    <w:p w14:paraId="13012A65" w14:textId="77777777" w:rsidR="00F636BF" w:rsidRDefault="00F636BF" w:rsidP="00F636BF">
      <w:r>
        <w:t xml:space="preserve">Amplituda generowanego przebiegu: </w:t>
      </w:r>
      <w:proofErr w:type="spellStart"/>
      <w:r>
        <w:t>V</w:t>
      </w:r>
      <w:r>
        <w:rPr>
          <w:vertAlign w:val="subscript"/>
        </w:rPr>
        <w:t>o</w:t>
      </w:r>
      <w:r w:rsidRPr="007D4F51">
        <w:rPr>
          <w:vertAlign w:val="subscript"/>
        </w:rPr>
        <w:t>utp</w:t>
      </w:r>
      <w:proofErr w:type="spellEnd"/>
      <w:r w:rsidRPr="007D4F51">
        <w:rPr>
          <w:vertAlign w:val="subscript"/>
        </w:rPr>
        <w:t xml:space="preserve">-p </w:t>
      </w:r>
      <w:r>
        <w:t xml:space="preserve">= </w:t>
      </w:r>
      <w:r w:rsidRPr="008B4DDE">
        <w:t>……………………</w:t>
      </w:r>
      <w:proofErr w:type="gramStart"/>
      <w:r w:rsidRPr="008B4DDE">
        <w:t>…….</w:t>
      </w:r>
      <w:proofErr w:type="gramEnd"/>
      <w:r w:rsidRPr="008B4DDE">
        <w:t>.</w:t>
      </w:r>
    </w:p>
    <w:p w14:paraId="2EC41672" w14:textId="5108220A" w:rsidR="00F636BF" w:rsidRDefault="00F636BF" w:rsidP="00F636BF">
      <w:r>
        <w:t xml:space="preserve">Częstotliwość generowanego przebiegu: </w:t>
      </w:r>
      <w:proofErr w:type="spellStart"/>
      <w:r>
        <w:t>f</w:t>
      </w:r>
      <w:r>
        <w:rPr>
          <w:vertAlign w:val="subscript"/>
        </w:rPr>
        <w:t>o</w:t>
      </w:r>
      <w:r w:rsidRPr="007D4F51">
        <w:rPr>
          <w:vertAlign w:val="subscript"/>
        </w:rPr>
        <w:t>ut</w:t>
      </w:r>
      <w:proofErr w:type="spellEnd"/>
      <w:r w:rsidRPr="007D4F51">
        <w:rPr>
          <w:vertAlign w:val="subscript"/>
        </w:rPr>
        <w:t xml:space="preserve"> </w:t>
      </w:r>
      <w:r>
        <w:t xml:space="preserve">= </w:t>
      </w:r>
      <w:r w:rsidRPr="008B4DDE">
        <w:t>……………………</w:t>
      </w:r>
      <w:proofErr w:type="gramStart"/>
      <w:r w:rsidRPr="008B4DDE">
        <w:t>…….</w:t>
      </w:r>
      <w:proofErr w:type="gramEnd"/>
      <w:r w:rsidRPr="008B4DDE">
        <w:t>.</w:t>
      </w:r>
    </w:p>
    <w:p w14:paraId="400EABC1" w14:textId="77777777" w:rsidR="002363B2" w:rsidRDefault="002363B2" w:rsidP="00F636BF"/>
    <w:p w14:paraId="339DDE45" w14:textId="5854E99E" w:rsidR="00F636BF" w:rsidRPr="002D017C" w:rsidRDefault="002363B2" w:rsidP="00F636BF">
      <w:pPr>
        <w:ind w:left="567" w:hanging="567"/>
        <w:rPr>
          <w:b/>
          <w:bCs/>
        </w:rPr>
      </w:pPr>
      <w:r>
        <w:rPr>
          <w:b/>
          <w:bCs/>
        </w:rPr>
        <w:t>3</w:t>
      </w:r>
      <w:r w:rsidR="00F636BF" w:rsidRPr="002D017C">
        <w:rPr>
          <w:b/>
          <w:bCs/>
        </w:rPr>
        <w:t xml:space="preserve">. </w:t>
      </w:r>
      <w:r w:rsidR="00F636BF">
        <w:rPr>
          <w:b/>
          <w:bCs/>
        </w:rPr>
        <w:tab/>
      </w:r>
      <w:r w:rsidR="00F636BF" w:rsidRPr="002D017C">
        <w:rPr>
          <w:b/>
          <w:bCs/>
        </w:rPr>
        <w:t>Porównanie układów – wnioski.</w:t>
      </w:r>
    </w:p>
    <w:p w14:paraId="4A64C226" w14:textId="77777777" w:rsidR="00F636BF" w:rsidRDefault="00F636BF" w:rsidP="00F636BF"/>
    <w:p w14:paraId="5053CC79" w14:textId="2C0F9CAC" w:rsidR="00C25B19" w:rsidRDefault="00C25B19" w:rsidP="009A4615">
      <w:pPr>
        <w:ind w:firstLine="0"/>
      </w:pPr>
    </w:p>
    <w:sectPr w:rsidR="00C25B19" w:rsidSect="009A461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9BC869" w14:textId="77777777" w:rsidR="00550891" w:rsidRDefault="00550891" w:rsidP="00144EDB">
      <w:pPr>
        <w:spacing w:after="0" w:line="240" w:lineRule="auto"/>
      </w:pPr>
      <w:r>
        <w:separator/>
      </w:r>
    </w:p>
  </w:endnote>
  <w:endnote w:type="continuationSeparator" w:id="0">
    <w:p w14:paraId="4CDED2E9" w14:textId="77777777" w:rsidR="00550891" w:rsidRDefault="00550891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D5B4B" w14:textId="77777777" w:rsidR="00550891" w:rsidRDefault="00550891" w:rsidP="00144EDB">
      <w:pPr>
        <w:spacing w:after="0" w:line="240" w:lineRule="auto"/>
      </w:pPr>
      <w:r>
        <w:separator/>
      </w:r>
    </w:p>
  </w:footnote>
  <w:footnote w:type="continuationSeparator" w:id="0">
    <w:p w14:paraId="6F782E0C" w14:textId="77777777" w:rsidR="00550891" w:rsidRDefault="00550891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454202">
    <w:abstractNumId w:val="62"/>
  </w:num>
  <w:num w:numId="2" w16cid:durableId="1261261947">
    <w:abstractNumId w:val="68"/>
  </w:num>
  <w:num w:numId="3" w16cid:durableId="1242718130">
    <w:abstractNumId w:val="75"/>
  </w:num>
  <w:num w:numId="4" w16cid:durableId="1222212333">
    <w:abstractNumId w:val="44"/>
  </w:num>
  <w:num w:numId="5" w16cid:durableId="1013266960">
    <w:abstractNumId w:val="69"/>
  </w:num>
  <w:num w:numId="6" w16cid:durableId="187527996">
    <w:abstractNumId w:val="71"/>
  </w:num>
  <w:num w:numId="7" w16cid:durableId="711080304">
    <w:abstractNumId w:val="41"/>
  </w:num>
  <w:num w:numId="8" w16cid:durableId="880092555">
    <w:abstractNumId w:val="34"/>
  </w:num>
  <w:num w:numId="9" w16cid:durableId="431049176">
    <w:abstractNumId w:val="16"/>
  </w:num>
  <w:num w:numId="10" w16cid:durableId="57441522">
    <w:abstractNumId w:val="2"/>
  </w:num>
  <w:num w:numId="11" w16cid:durableId="362637734">
    <w:abstractNumId w:val="15"/>
  </w:num>
  <w:num w:numId="12" w16cid:durableId="19986052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88948663">
    <w:abstractNumId w:val="25"/>
  </w:num>
  <w:num w:numId="14" w16cid:durableId="206209591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13465478">
    <w:abstractNumId w:val="63"/>
  </w:num>
  <w:num w:numId="16" w16cid:durableId="59057039">
    <w:abstractNumId w:val="30"/>
  </w:num>
  <w:num w:numId="17" w16cid:durableId="2106997616">
    <w:abstractNumId w:val="54"/>
  </w:num>
  <w:num w:numId="18" w16cid:durableId="1278025487">
    <w:abstractNumId w:val="27"/>
  </w:num>
  <w:num w:numId="19" w16cid:durableId="38095183">
    <w:abstractNumId w:val="1"/>
  </w:num>
  <w:num w:numId="20" w16cid:durableId="1866553974">
    <w:abstractNumId w:val="11"/>
  </w:num>
  <w:num w:numId="21" w16cid:durableId="700132263">
    <w:abstractNumId w:val="31"/>
  </w:num>
  <w:num w:numId="22" w16cid:durableId="2073574166">
    <w:abstractNumId w:val="64"/>
  </w:num>
  <w:num w:numId="23" w16cid:durableId="889146737">
    <w:abstractNumId w:val="10"/>
  </w:num>
  <w:num w:numId="24" w16cid:durableId="314921264">
    <w:abstractNumId w:val="76"/>
  </w:num>
  <w:num w:numId="25" w16cid:durableId="2140412799">
    <w:abstractNumId w:val="35"/>
  </w:num>
  <w:num w:numId="26" w16cid:durableId="1759445927">
    <w:abstractNumId w:val="36"/>
  </w:num>
  <w:num w:numId="27" w16cid:durableId="1502770657">
    <w:abstractNumId w:val="49"/>
  </w:num>
  <w:num w:numId="28" w16cid:durableId="332681491">
    <w:abstractNumId w:val="0"/>
  </w:num>
  <w:num w:numId="29" w16cid:durableId="387269392">
    <w:abstractNumId w:val="50"/>
  </w:num>
  <w:num w:numId="30" w16cid:durableId="2056464929">
    <w:abstractNumId w:val="18"/>
  </w:num>
  <w:num w:numId="31" w16cid:durableId="91709997">
    <w:abstractNumId w:val="8"/>
  </w:num>
  <w:num w:numId="32" w16cid:durableId="378478550">
    <w:abstractNumId w:val="59"/>
  </w:num>
  <w:num w:numId="33" w16cid:durableId="610665688">
    <w:abstractNumId w:val="26"/>
  </w:num>
  <w:num w:numId="34" w16cid:durableId="2004122438">
    <w:abstractNumId w:val="24"/>
  </w:num>
  <w:num w:numId="35" w16cid:durableId="577518064">
    <w:abstractNumId w:val="53"/>
  </w:num>
  <w:num w:numId="36" w16cid:durableId="816144508">
    <w:abstractNumId w:val="66"/>
  </w:num>
  <w:num w:numId="37" w16cid:durableId="155807253">
    <w:abstractNumId w:val="13"/>
  </w:num>
  <w:num w:numId="38" w16cid:durableId="620190209">
    <w:abstractNumId w:val="32"/>
  </w:num>
  <w:num w:numId="39" w16cid:durableId="570048013">
    <w:abstractNumId w:val="78"/>
  </w:num>
  <w:num w:numId="40" w16cid:durableId="685449810">
    <w:abstractNumId w:val="38"/>
  </w:num>
  <w:num w:numId="41" w16cid:durableId="1693338876">
    <w:abstractNumId w:val="7"/>
  </w:num>
  <w:num w:numId="42" w16cid:durableId="20057604">
    <w:abstractNumId w:val="45"/>
  </w:num>
  <w:num w:numId="43" w16cid:durableId="268779957">
    <w:abstractNumId w:val="28"/>
  </w:num>
  <w:num w:numId="44" w16cid:durableId="1892303177">
    <w:abstractNumId w:val="51"/>
  </w:num>
  <w:num w:numId="45" w16cid:durableId="238760481">
    <w:abstractNumId w:val="43"/>
  </w:num>
  <w:num w:numId="46" w16cid:durableId="2112385800">
    <w:abstractNumId w:val="56"/>
  </w:num>
  <w:num w:numId="47" w16cid:durableId="1587693859">
    <w:abstractNumId w:val="67"/>
  </w:num>
  <w:num w:numId="48" w16cid:durableId="1936786709">
    <w:abstractNumId w:val="74"/>
  </w:num>
  <w:num w:numId="49" w16cid:durableId="414279020">
    <w:abstractNumId w:val="60"/>
  </w:num>
  <w:num w:numId="50" w16cid:durableId="222760357">
    <w:abstractNumId w:val="40"/>
  </w:num>
  <w:num w:numId="51" w16cid:durableId="344479210">
    <w:abstractNumId w:val="4"/>
  </w:num>
  <w:num w:numId="52" w16cid:durableId="1545292539">
    <w:abstractNumId w:val="61"/>
  </w:num>
  <w:num w:numId="53" w16cid:durableId="813716313">
    <w:abstractNumId w:val="72"/>
  </w:num>
  <w:num w:numId="54" w16cid:durableId="551424759">
    <w:abstractNumId w:val="22"/>
  </w:num>
  <w:num w:numId="55" w16cid:durableId="445083317">
    <w:abstractNumId w:val="47"/>
  </w:num>
  <w:num w:numId="56" w16cid:durableId="1381786930">
    <w:abstractNumId w:val="5"/>
  </w:num>
  <w:num w:numId="57" w16cid:durableId="1635523944">
    <w:abstractNumId w:val="20"/>
  </w:num>
  <w:num w:numId="58" w16cid:durableId="1323386689">
    <w:abstractNumId w:val="37"/>
  </w:num>
  <w:num w:numId="59" w16cid:durableId="1652828216">
    <w:abstractNumId w:val="73"/>
  </w:num>
  <w:num w:numId="60" w16cid:durableId="173107094">
    <w:abstractNumId w:val="58"/>
  </w:num>
  <w:num w:numId="61" w16cid:durableId="1993101592">
    <w:abstractNumId w:val="39"/>
  </w:num>
  <w:num w:numId="62" w16cid:durableId="202790725">
    <w:abstractNumId w:val="46"/>
  </w:num>
  <w:num w:numId="63" w16cid:durableId="55399369">
    <w:abstractNumId w:val="23"/>
  </w:num>
  <w:num w:numId="64" w16cid:durableId="319240268">
    <w:abstractNumId w:val="42"/>
  </w:num>
  <w:num w:numId="65" w16cid:durableId="1259369615">
    <w:abstractNumId w:val="17"/>
  </w:num>
  <w:num w:numId="66" w16cid:durableId="1115488548">
    <w:abstractNumId w:val="52"/>
  </w:num>
  <w:num w:numId="67" w16cid:durableId="1189610879">
    <w:abstractNumId w:val="57"/>
  </w:num>
  <w:num w:numId="68" w16cid:durableId="1948736954">
    <w:abstractNumId w:val="3"/>
  </w:num>
  <w:num w:numId="69" w16cid:durableId="1473254167">
    <w:abstractNumId w:val="79"/>
  </w:num>
  <w:num w:numId="70" w16cid:durableId="1070035278">
    <w:abstractNumId w:val="12"/>
  </w:num>
  <w:num w:numId="71" w16cid:durableId="1785540001">
    <w:abstractNumId w:val="6"/>
  </w:num>
  <w:num w:numId="72" w16cid:durableId="1976526237">
    <w:abstractNumId w:val="77"/>
  </w:num>
  <w:num w:numId="73" w16cid:durableId="813912394">
    <w:abstractNumId w:val="29"/>
  </w:num>
  <w:num w:numId="74" w16cid:durableId="1752391271">
    <w:abstractNumId w:val="65"/>
  </w:num>
  <w:num w:numId="75" w16cid:durableId="1107894750">
    <w:abstractNumId w:val="14"/>
  </w:num>
  <w:num w:numId="76" w16cid:durableId="959413652">
    <w:abstractNumId w:val="21"/>
  </w:num>
  <w:num w:numId="77" w16cid:durableId="1139374315">
    <w:abstractNumId w:val="9"/>
  </w:num>
  <w:num w:numId="78" w16cid:durableId="145243242">
    <w:abstractNumId w:val="55"/>
  </w:num>
  <w:num w:numId="79" w16cid:durableId="623002509">
    <w:abstractNumId w:val="70"/>
  </w:num>
  <w:num w:numId="80" w16cid:durableId="1935434661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4FANqMnFAtAAAA"/>
  </w:docVars>
  <w:rsids>
    <w:rsidRoot w:val="00611910"/>
    <w:rsid w:val="000013AB"/>
    <w:rsid w:val="0001611F"/>
    <w:rsid w:val="00030029"/>
    <w:rsid w:val="00032AF3"/>
    <w:rsid w:val="00037165"/>
    <w:rsid w:val="00070B91"/>
    <w:rsid w:val="000830F5"/>
    <w:rsid w:val="00087A8A"/>
    <w:rsid w:val="000A4285"/>
    <w:rsid w:val="000C502D"/>
    <w:rsid w:val="000D50D4"/>
    <w:rsid w:val="000D6381"/>
    <w:rsid w:val="000F1ABE"/>
    <w:rsid w:val="001022B7"/>
    <w:rsid w:val="001029A4"/>
    <w:rsid w:val="00104180"/>
    <w:rsid w:val="001131A8"/>
    <w:rsid w:val="00114FBD"/>
    <w:rsid w:val="00125B7E"/>
    <w:rsid w:val="00125FCC"/>
    <w:rsid w:val="00127230"/>
    <w:rsid w:val="00137E61"/>
    <w:rsid w:val="00144EDB"/>
    <w:rsid w:val="00147A32"/>
    <w:rsid w:val="00181DE3"/>
    <w:rsid w:val="00190EB6"/>
    <w:rsid w:val="0019459C"/>
    <w:rsid w:val="001A5546"/>
    <w:rsid w:val="002136C5"/>
    <w:rsid w:val="002363B2"/>
    <w:rsid w:val="0025704F"/>
    <w:rsid w:val="00257708"/>
    <w:rsid w:val="00267014"/>
    <w:rsid w:val="00294631"/>
    <w:rsid w:val="002B4B14"/>
    <w:rsid w:val="002B5316"/>
    <w:rsid w:val="002B6D1D"/>
    <w:rsid w:val="002D017C"/>
    <w:rsid w:val="002E1594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15B4"/>
    <w:rsid w:val="004053CA"/>
    <w:rsid w:val="004232CD"/>
    <w:rsid w:val="004370E1"/>
    <w:rsid w:val="00443B2F"/>
    <w:rsid w:val="0044593C"/>
    <w:rsid w:val="00452FD9"/>
    <w:rsid w:val="00454A5C"/>
    <w:rsid w:val="004577A8"/>
    <w:rsid w:val="004D26DC"/>
    <w:rsid w:val="004E341C"/>
    <w:rsid w:val="004F7254"/>
    <w:rsid w:val="004F7FE8"/>
    <w:rsid w:val="0050313A"/>
    <w:rsid w:val="0052546B"/>
    <w:rsid w:val="0053398D"/>
    <w:rsid w:val="0053689F"/>
    <w:rsid w:val="00550891"/>
    <w:rsid w:val="005A1806"/>
    <w:rsid w:val="005B55EC"/>
    <w:rsid w:val="005E2452"/>
    <w:rsid w:val="005E718D"/>
    <w:rsid w:val="006034F0"/>
    <w:rsid w:val="006044E4"/>
    <w:rsid w:val="00611910"/>
    <w:rsid w:val="00614A15"/>
    <w:rsid w:val="00624AAA"/>
    <w:rsid w:val="006431F6"/>
    <w:rsid w:val="00650719"/>
    <w:rsid w:val="00650EEB"/>
    <w:rsid w:val="006560EA"/>
    <w:rsid w:val="007054F6"/>
    <w:rsid w:val="00741C38"/>
    <w:rsid w:val="0074304F"/>
    <w:rsid w:val="0077588B"/>
    <w:rsid w:val="007A7079"/>
    <w:rsid w:val="007B48B9"/>
    <w:rsid w:val="007D4F51"/>
    <w:rsid w:val="007E2ECD"/>
    <w:rsid w:val="007E2FC5"/>
    <w:rsid w:val="007E4000"/>
    <w:rsid w:val="00800B9E"/>
    <w:rsid w:val="00817D13"/>
    <w:rsid w:val="00843378"/>
    <w:rsid w:val="008546C7"/>
    <w:rsid w:val="008757BB"/>
    <w:rsid w:val="0087693C"/>
    <w:rsid w:val="0088551A"/>
    <w:rsid w:val="00895E39"/>
    <w:rsid w:val="008A2742"/>
    <w:rsid w:val="008A779D"/>
    <w:rsid w:val="008B4DDE"/>
    <w:rsid w:val="00905F7C"/>
    <w:rsid w:val="00907887"/>
    <w:rsid w:val="00950D6B"/>
    <w:rsid w:val="0095581A"/>
    <w:rsid w:val="009A4017"/>
    <w:rsid w:val="009A4615"/>
    <w:rsid w:val="009B5829"/>
    <w:rsid w:val="009D468B"/>
    <w:rsid w:val="009D79C4"/>
    <w:rsid w:val="009E31E5"/>
    <w:rsid w:val="009F047B"/>
    <w:rsid w:val="00A00224"/>
    <w:rsid w:val="00A466A6"/>
    <w:rsid w:val="00A56059"/>
    <w:rsid w:val="00A929F3"/>
    <w:rsid w:val="00AA68A4"/>
    <w:rsid w:val="00AB4DC1"/>
    <w:rsid w:val="00AE2A6B"/>
    <w:rsid w:val="00AE5DBA"/>
    <w:rsid w:val="00B470EF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25B19"/>
    <w:rsid w:val="00C27C81"/>
    <w:rsid w:val="00C52FA1"/>
    <w:rsid w:val="00C714DD"/>
    <w:rsid w:val="00C72B73"/>
    <w:rsid w:val="00C7430A"/>
    <w:rsid w:val="00C9798E"/>
    <w:rsid w:val="00CA422D"/>
    <w:rsid w:val="00CD311A"/>
    <w:rsid w:val="00D31266"/>
    <w:rsid w:val="00D3420B"/>
    <w:rsid w:val="00D42C3C"/>
    <w:rsid w:val="00D72F1A"/>
    <w:rsid w:val="00D813C7"/>
    <w:rsid w:val="00DA5A6D"/>
    <w:rsid w:val="00DD0895"/>
    <w:rsid w:val="00DD6E4B"/>
    <w:rsid w:val="00E00767"/>
    <w:rsid w:val="00E16E78"/>
    <w:rsid w:val="00E32794"/>
    <w:rsid w:val="00E73FD9"/>
    <w:rsid w:val="00E8283A"/>
    <w:rsid w:val="00E83D06"/>
    <w:rsid w:val="00ED729B"/>
    <w:rsid w:val="00ED7E53"/>
    <w:rsid w:val="00F00476"/>
    <w:rsid w:val="00F13537"/>
    <w:rsid w:val="00F321F1"/>
    <w:rsid w:val="00F40A9B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6</Words>
  <Characters>1179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4</cp:revision>
  <cp:lastPrinted>2023-06-20T07:51:00Z</cp:lastPrinted>
  <dcterms:created xsi:type="dcterms:W3CDTF">2023-06-20T13:15:00Z</dcterms:created>
  <dcterms:modified xsi:type="dcterms:W3CDTF">2023-06-20T13:17:00Z</dcterms:modified>
</cp:coreProperties>
</file>